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Israel</w:t>
      </w:r>
      <w:r>
        <w:t xml:space="preserve"> </w:t>
      </w:r>
      <w:r>
        <w:t xml:space="preserve">Jerusalem</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w:t>
      </w:r>
      <w:r>
        <w:br/>
      </w:r>
      <w:r>
        <w:t xml:space="preserve">[Date]</w:t>
      </w:r>
    </w:p>
    <w:p>
      <w:pPr>
        <w:pStyle w:val="BodyText"/>
      </w:pPr>
      <w:r>
        <w:rPr>
          <w:bCs/>
          <w:b/>
        </w:rPr>
        <w:t xml:space="preserve">[Hiring Manager's Name]</w:t>
      </w:r>
      <w:r>
        <w:br/>
      </w:r>
      <w:r>
        <w:t xml:space="preserve">[Company Name]</w:t>
      </w:r>
      <w:r>
        <w:br/>
      </w:r>
      <w:r>
        <w:t xml:space="preserve">[Company Address]</w:t>
      </w:r>
      <w:r>
        <w:br/>
      </w:r>
      <w:r>
        <w:t xml:space="preserve">Jerusalem, Israel</w:t>
      </w:r>
    </w:p>
    <w:p>
      <w:pPr>
        <w:pStyle w:val="BodyText"/>
      </w:pPr>
      <w:r>
        <w:t xml:space="preserve">Dear [Hiring Manager's Name],</w:t>
      </w:r>
    </w:p>
    <w:p>
      <w:pPr>
        <w:pStyle w:val="BodyText"/>
      </w:pPr>
      <w:r>
        <w:t xml:space="preserve">I am writing to express my enthusiastic interest in the Chemical Engineer position at your esteemed organization in Jerusalem, Israel. As a dedicated and innovative chemical engineer with a strong academic background and hands-on experience in process optimization, sustainable technologies, and industrial development, I am eager to contribute my expertise to advance the mission of your company while embracing the unique opportunities that Jerusalem offers as a hub for scientific innovation.</w:t>
      </w:r>
    </w:p>
    <w:p>
      <w:pPr>
        <w:pStyle w:val="BodyText"/>
      </w:pPr>
      <w:r>
        <w:t xml:space="preserve">Having earned my [Bachelor’s/Master’s/Doctorate] in Chemical Engineering from [University Name], I have cultivated a deep understanding of chemical processes, material science, and environmental sustainability. My academic journey was complemented by internships and professional roles where I focused on improving production efficiency, reducing waste, and implementing eco-friendly solutions. For instance, during my time at [Previous Company/Organization], I led a project to optimize the catalytic conversion process in a petrochemical plant, resulting in a 15% reduction in energy consumption and a significant decrease in carbon emissions. This experience not only refined my technical skills but also reinforced my commitment to aligning engineering practices with global sustainability goals.</w:t>
      </w:r>
    </w:p>
    <w:p>
      <w:pPr>
        <w:pStyle w:val="BodyText"/>
      </w:pPr>
      <w:r>
        <w:t xml:space="preserve">What draws me to Jerusalem, Israel, is its reputation as a dynamic center for technological and scientific advancement. The city’s unique blend of historical significance and cutting-edge innovation creates an ideal environment for chemical engineers to tackle complex challenges. I am particularly inspired by the initiatives in green chemistry and renewable energy that are gaining momentum in Israel’s industrial sector. As a Chemical Engineer, I am passionate about contributing to projects that leverage Jerusalem’s strategic location and local resources to develop groundbreaking solutions for global issues such as water scarcity, pollution control, and energy efficiency.</w:t>
      </w:r>
    </w:p>
    <w:p>
      <w:pPr>
        <w:pStyle w:val="BodyText"/>
      </w:pPr>
      <w:r>
        <w:t xml:space="preserve">My professional background has equipped me with a versatile skill set that aligns with the requirements of your role. I am proficient in process design, reactor engineering, and computational tools such as Aspen Plus and MATLAB. Additionally, I have experience in managing cross-functional teams and collaborating with stakeholders to deliver projects on time and within budget. For example, while working on a biodegradable polymer project at [Previous Company], I coordinated with R&amp;D, production, and quality assurance teams to ensure seamless integration of the new material into existing manufacturing systems. This experience highlighted my ability to bridge technical expertise with practical implementation—a skill I believe is critical for success in Jerusalem’s fast-paced industrial landscape.</w:t>
      </w:r>
    </w:p>
    <w:p>
      <w:pPr>
        <w:pStyle w:val="BodyText"/>
      </w:pPr>
      <w:r>
        <w:t xml:space="preserve">What sets me apart is my adaptability and passion for continuous learning. I have always been drawn to environments where creativity and problem-solving thrive, such as the vibrant startup ecosystem in Israel. I am particularly interested in exploring how chemical engineering can drive innovation in sectors like pharmaceuticals, agriculture, and clean technology—areas where Jerusalem has significant potential for growth. My fluency in [language(s)] also enables me to communicate effectively with diverse teams and stakeholders, a valuable asset in an international setting.</w:t>
      </w:r>
    </w:p>
    <w:p>
      <w:pPr>
        <w:pStyle w:val="BodyText"/>
      </w:pPr>
      <w:r>
        <w:t xml:space="preserve">I am especially compelled by the opportunity to work in Israel Jerusalem because of its rich cultural tapestry and the collaborative spirit of its scientific community. The city’s emphasis on research and development, supported by institutions like [University/Research Institute Name], creates a fertile ground for engineers to push boundaries. I am confident that my technical expertise, combined with my enthusiasm for contributing to a forward-thinking organization, would make me a valuable asset to your team.</w:t>
      </w:r>
    </w:p>
    <w:p>
      <w:pPr>
        <w:pStyle w:val="BodyText"/>
      </w:pPr>
      <w:r>
        <w:t xml:space="preserve">Thank you for considering my application. I would welcome the opportunity to discuss how my skills and experiences align with the goals of your organization. Please feel free to contact me at [Phone Number] or [Email Address] at your convenience. I am available for an interview at your earliest availability and look forward to the possibility of contributing to the success of your company in Jerusalem, Israel.</w:t>
      </w:r>
    </w:p>
    <w:p>
      <w:pPr>
        <w:pStyle w:val="BodyText"/>
      </w:pPr>
      <w:r>
        <w:t xml:space="preserve">Sincerely,</w:t>
      </w:r>
      <w:r>
        <w:br/>
      </w:r>
      <w:r>
        <w:rPr>
          <w:bCs/>
          <w:b/>
        </w:rP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 in Israel Jerusalem</dc:title>
  <dc:creator/>
  <dc:language>en</dc:language>
  <cp:keywords/>
  <dcterms:created xsi:type="dcterms:W3CDTF">2026-07-23T12:28:30Z</dcterms:created>
  <dcterms:modified xsi:type="dcterms:W3CDTF">2026-07-23T12:28:30Z</dcterms:modified>
</cp:coreProperties>
</file>

<file path=docProps/custom.xml><?xml version="1.0" encoding="utf-8"?>
<Properties xmlns="http://schemas.openxmlformats.org/officeDocument/2006/custom-properties" xmlns:vt="http://schemas.openxmlformats.org/officeDocument/2006/docPropsVTypes"/>
</file>